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1783"/>
        <w:gridCol w:w="3946"/>
        <w:gridCol w:w="1156"/>
        <w:gridCol w:w="1056"/>
        <w:gridCol w:w="1139"/>
        <w:gridCol w:w="1348"/>
        <w:gridCol w:w="814"/>
        <w:gridCol w:w="613"/>
        <w:gridCol w:w="1142"/>
        <w:gridCol w:w="1531"/>
      </w:tblGrid>
      <w:tr w:rsidR="00BA0CF1" w14:paraId="78E08BA2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ED1A57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ED1A57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ED1A57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ED1A57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32D9BC" w14:textId="12C5DF38" w:rsidR="00BA0CF1" w:rsidRDefault="00D93A2C" w:rsidP="00ED1A57">
            <w:pPr>
              <w:jc w:val="center"/>
            </w:pPr>
            <w:r>
              <w:t xml:space="preserve"> GESS</w:t>
            </w:r>
            <w:r w:rsidR="004A1E6F">
              <w:t>A Tutoring(Series)</w:t>
            </w:r>
            <w:r>
              <w:t xml:space="preserve">; </w:t>
            </w:r>
            <w:r w:rsidR="003D5686">
              <w:br/>
            </w:r>
            <w:r>
              <w:t xml:space="preserve">Mock Interviews 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23403A" w14:textId="77777777" w:rsidR="00BA0CF1" w:rsidRDefault="009E1EBE" w:rsidP="00ED1A57">
            <w:pPr>
              <w:jc w:val="center"/>
            </w:pPr>
            <w:r>
              <w:t xml:space="preserve">Sep 4 – </w:t>
            </w:r>
            <w:r w:rsidR="00D93A2C">
              <w:t>Sep 25</w:t>
            </w:r>
          </w:p>
          <w:p w14:paraId="76D7E9BE" w14:textId="15D0F576" w:rsidR="00D93A2C" w:rsidRDefault="004A1E6F" w:rsidP="00ED1A57">
            <w:pPr>
              <w:jc w:val="center"/>
            </w:pPr>
            <w:r>
              <w:t>Sep</w:t>
            </w:r>
            <w:r w:rsidR="00D93A2C">
              <w:t xml:space="preserve"> 18 and 25</w:t>
            </w:r>
            <w:r w:rsidR="00942553">
              <w:br/>
              <w:t xml:space="preserve">Oct 02 </w:t>
            </w:r>
            <w:r w:rsidR="00D30E90">
              <w:t>to</w:t>
            </w:r>
            <w:r w:rsidR="00942553">
              <w:t xml:space="preserve"> 23</w:t>
            </w:r>
          </w:p>
        </w:tc>
      </w:tr>
      <w:tr w:rsidR="00BA0CF1" w14:paraId="1094D2B2" w14:textId="77777777" w:rsidTr="00ED1A57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5B63C523" w:rsidR="00BA0CF1" w:rsidRPr="00A83172" w:rsidRDefault="00BA0CF1" w:rsidP="00ED1A57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ED1A57">
        <w:trPr>
          <w:trHeight w:val="708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ED1A57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ED1A57">
            <w:pPr>
              <w:jc w:val="center"/>
            </w:pPr>
            <w:r>
              <w:t>OR Place of Purchase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ED1A57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ED1A57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ED1A57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ED1A57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ED1A57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ED1A57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ED1A57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ED1A57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ED1A57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ED1A57">
            <w:pPr>
              <w:jc w:val="center"/>
            </w:pPr>
            <w:r>
              <w:t>+ Tax)</w:t>
            </w:r>
          </w:p>
        </w:tc>
      </w:tr>
      <w:tr w:rsidR="009E1EBE" w14:paraId="13F7D0B3" w14:textId="77777777" w:rsidTr="00ED1A57">
        <w:trPr>
          <w:trHeight w:val="420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21D9C27B" w14:textId="250E2E08" w:rsidR="009E1EBE" w:rsidRDefault="009E1EBE" w:rsidP="00ED1A57">
            <w:pPr>
              <w:spacing w:before="60"/>
              <w:jc w:val="center"/>
            </w:pPr>
            <w:r>
              <w:t>Anton Sports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3A06ABD2" w14:textId="29E73B9D" w:rsidR="009E1EBE" w:rsidRDefault="009E1EBE" w:rsidP="00ED1A57">
            <w:pPr>
              <w:spacing w:before="240"/>
              <w:jc w:val="center"/>
            </w:pPr>
            <w:r>
              <w:t>T</w:t>
            </w:r>
            <w:r w:rsidR="00C82AB9">
              <w:t>-</w:t>
            </w:r>
            <w:r>
              <w:t>shirts</w:t>
            </w:r>
            <w:r w:rsidR="003D5686">
              <w:t xml:space="preserve"> for tutors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CFA678A" w14:textId="44E0DB78" w:rsidR="009E1EBE" w:rsidRDefault="003D5686" w:rsidP="00ED1A57">
            <w:pPr>
              <w:spacing w:before="240"/>
              <w:jc w:val="center"/>
            </w:pPr>
            <w:r>
              <w:t>1</w:t>
            </w:r>
            <w:r w:rsidR="00A0203E">
              <w:t>4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D62E137" w14:textId="3B48470E" w:rsidR="009E1EBE" w:rsidRDefault="00A0203E" w:rsidP="00ED1A57">
            <w:pPr>
              <w:spacing w:before="120"/>
              <w:jc w:val="center"/>
            </w:pPr>
            <w:r>
              <w:t>$16.00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566CAC7" w14:textId="093D88AB" w:rsidR="009E1EBE" w:rsidRDefault="00A0203E" w:rsidP="00ED1A57">
            <w:pPr>
              <w:spacing w:before="60"/>
              <w:jc w:val="center"/>
            </w:pPr>
            <w:r>
              <w:t>$224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37E1F4B" w14:textId="4B05A855" w:rsidR="009E1EBE" w:rsidRDefault="00F007B7" w:rsidP="00ED1A57">
            <w:pPr>
              <w:spacing w:before="120"/>
              <w:jc w:val="center"/>
            </w:pPr>
            <w:r>
              <w:t>$17.92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8834269" w14:textId="2177D815" w:rsidR="009E1EBE" w:rsidRDefault="009E1EBE" w:rsidP="00ED1A57">
            <w:pPr>
              <w:spacing w:before="60"/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7E977887" w14:textId="4915A590" w:rsidR="009E1EBE" w:rsidRDefault="00C0260B" w:rsidP="00ED1A57">
            <w:pPr>
              <w:spacing w:before="60"/>
              <w:jc w:val="center"/>
            </w:pPr>
            <w:r>
              <w:t>$</w:t>
            </w:r>
            <w:r w:rsidR="00182DEE">
              <w:t>241.92</w:t>
            </w:r>
          </w:p>
        </w:tc>
      </w:tr>
      <w:tr w:rsidR="00ED1A57" w14:paraId="0E15C8B7" w14:textId="77777777" w:rsidTr="000E7902">
        <w:trPr>
          <w:trHeight w:val="356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3340664" w14:textId="77777777" w:rsidR="00ED1A57" w:rsidRDefault="00ED1A57" w:rsidP="00ED1A57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DE61ACB" w14:textId="0EAB2AB8" w:rsidR="00ED1A57" w:rsidRDefault="002577DC" w:rsidP="00ED1A57">
            <w:pPr>
              <w:jc w:val="center"/>
            </w:pPr>
            <w:r>
              <w:t xml:space="preserve"> Deep Dish One-topping  Pizza</w:t>
            </w:r>
            <w:r w:rsidR="00ED1A57">
              <w:t xml:space="preserve"> (September 18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F9ED03C" w14:textId="77777777" w:rsidR="00ED1A57" w:rsidRDefault="00ED1A57" w:rsidP="00ED1A57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A77C9D" w14:textId="1EBBDA0E" w:rsidR="00ED1A57" w:rsidRDefault="0010518D" w:rsidP="00ED1A57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66485AD" w14:textId="29882D9E" w:rsidR="00ED1A57" w:rsidRDefault="0010518D" w:rsidP="00ED1A57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969143D" w14:textId="60446DAB" w:rsidR="00ED1A57" w:rsidRDefault="00F928E8" w:rsidP="00ED1A57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F3A528F" w14:textId="77777777" w:rsidR="00ED1A57" w:rsidRDefault="00ED1A57" w:rsidP="00ED1A57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7E0F17" w14:textId="05F00561" w:rsidR="00ED1A57" w:rsidRDefault="000E7902" w:rsidP="00ED1A57">
            <w:pPr>
              <w:jc w:val="center"/>
            </w:pPr>
            <w:r>
              <w:t>$54.00</w:t>
            </w:r>
          </w:p>
        </w:tc>
      </w:tr>
      <w:tr w:rsidR="000E7902" w14:paraId="00F5B058" w14:textId="77777777" w:rsidTr="00226E1A">
        <w:trPr>
          <w:trHeight w:val="311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74C1C269" w14:textId="77777777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84C1D3F" w14:textId="579289D1" w:rsidR="000E7902" w:rsidRDefault="000E7902" w:rsidP="000E7902">
            <w:pPr>
              <w:jc w:val="center"/>
            </w:pPr>
            <w:r>
              <w:t xml:space="preserve"> Deep Dish One-topping  Pizza  (September 25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B0AD154" w14:textId="390AD2F3" w:rsidR="000E7902" w:rsidRDefault="000E7902" w:rsidP="000E7902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90D5C61" w14:textId="3E647FEB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09DDF69" w14:textId="0E00CA30" w:rsidR="000E7902" w:rsidRDefault="000E7902" w:rsidP="000E7902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90A7BE" w14:textId="315DF586" w:rsidR="000E7902" w:rsidRDefault="000E7902" w:rsidP="000E7902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F8013BF" w14:textId="77777777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3F823345" w14:textId="7199AEDB" w:rsidR="000E7902" w:rsidRDefault="000E7902" w:rsidP="000E7902">
            <w:pPr>
              <w:jc w:val="center"/>
            </w:pPr>
            <w:r>
              <w:t>$54.00</w:t>
            </w:r>
          </w:p>
        </w:tc>
      </w:tr>
      <w:tr w:rsidR="000E7902" w14:paraId="6D06CCB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C7ABE03" w14:textId="77777777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D87313" w14:textId="2BBE00E0" w:rsidR="000E7902" w:rsidRDefault="000E7902" w:rsidP="000E7902">
            <w:pPr>
              <w:jc w:val="center"/>
            </w:pPr>
            <w:r>
              <w:t xml:space="preserve"> Deep Dish One-topping  Pizza  (October 02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9C37A30" w14:textId="77777777" w:rsidR="000E7902" w:rsidRDefault="000E7902" w:rsidP="000E7902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337EEB" w14:textId="08A65AC6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98E465" w14:textId="06A93D70" w:rsidR="000E7902" w:rsidRDefault="000E7902" w:rsidP="000E7902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17EED87" w14:textId="045796BA" w:rsidR="000E7902" w:rsidRDefault="000E7902" w:rsidP="000E7902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6B3108" w14:textId="7CCFF7A1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444C357" w14:textId="4B4FEF53" w:rsidR="000E7902" w:rsidRDefault="000E7902" w:rsidP="000E7902">
            <w:pPr>
              <w:jc w:val="center"/>
            </w:pPr>
            <w:r>
              <w:t>$54.00</w:t>
            </w:r>
          </w:p>
        </w:tc>
      </w:tr>
      <w:tr w:rsidR="000E7902" w14:paraId="64A78C1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C2FE3A3" w14:textId="6A317DEA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3CD2F5" w14:textId="33346512" w:rsidR="000E7902" w:rsidRDefault="000E7902" w:rsidP="000E7902">
            <w:pPr>
              <w:jc w:val="center"/>
            </w:pPr>
            <w:r>
              <w:t xml:space="preserve"> Deep Dish One-topping  Pizza  ( October  09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75ECAE" w14:textId="641BFF3E" w:rsidR="000E7902" w:rsidRDefault="000E7902" w:rsidP="000E7902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05835D" w14:textId="2AB02AF9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8D4A73" w14:textId="551A7139" w:rsidR="000E7902" w:rsidRDefault="000E7902" w:rsidP="000E7902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6DD214" w14:textId="47EE5700" w:rsidR="000E7902" w:rsidRDefault="000E7902" w:rsidP="000E7902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211ADC" w14:textId="32315958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91062B4" w14:textId="0F81FBD7" w:rsidR="000E7902" w:rsidRDefault="000E7902" w:rsidP="000E7902">
            <w:pPr>
              <w:jc w:val="center"/>
            </w:pPr>
            <w:r>
              <w:t>$54.00</w:t>
            </w:r>
          </w:p>
        </w:tc>
      </w:tr>
      <w:tr w:rsidR="000E7902" w14:paraId="333FC65B" w14:textId="77777777" w:rsidTr="00ED1A57">
        <w:trPr>
          <w:trHeight w:val="399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AB68CD4" w14:textId="4D7DB9D1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8454A27" w14:textId="7C163941" w:rsidR="000E7902" w:rsidRDefault="000E7902" w:rsidP="000E7902">
            <w:pPr>
              <w:jc w:val="center"/>
            </w:pPr>
            <w:r>
              <w:t xml:space="preserve"> Deep Dish One-topping  Pizza ( October 16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3A894B" w14:textId="6E25BBB4" w:rsidR="000E7902" w:rsidRDefault="000E7902" w:rsidP="000E7902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B1D4E5" w14:textId="0E714F45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411614" w14:textId="4CB0D5E4" w:rsidR="000E7902" w:rsidRDefault="000E7902" w:rsidP="000E7902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F8E2A4" w14:textId="28383CC6" w:rsidR="000E7902" w:rsidRDefault="000E7902" w:rsidP="000E7902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1BA491" w14:textId="2263EB8E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385133C" w14:textId="1F507ECF" w:rsidR="000E7902" w:rsidRDefault="000E7902" w:rsidP="000E7902">
            <w:pPr>
              <w:jc w:val="center"/>
            </w:pPr>
            <w:r>
              <w:t>$54.00</w:t>
            </w:r>
          </w:p>
        </w:tc>
      </w:tr>
      <w:tr w:rsidR="000E7902" w14:paraId="1B74A09E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7E1797" w14:textId="05EE7C40" w:rsidR="000E7902" w:rsidRDefault="000E7902" w:rsidP="000E7902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5BC49C" w14:textId="7B9F6B05" w:rsidR="000E7902" w:rsidRDefault="000E7902" w:rsidP="000E7902">
            <w:pPr>
              <w:jc w:val="center"/>
            </w:pPr>
            <w:r>
              <w:t xml:space="preserve"> Deep Dish One-topping  Pizza  ( October 23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927CD3" w14:textId="1D007125" w:rsidR="000E7902" w:rsidRDefault="000E7902" w:rsidP="000E7902">
            <w:pPr>
              <w:jc w:val="center"/>
            </w:pPr>
            <w:r>
              <w:t>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CB708F" w14:textId="7FAAE0D2" w:rsidR="000E7902" w:rsidRDefault="000E7902" w:rsidP="000E7902">
            <w:pPr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2AA09D8" w14:textId="1A9B14C3" w:rsidR="000E7902" w:rsidRDefault="000E7902" w:rsidP="000E7902">
            <w:pPr>
              <w:jc w:val="center"/>
            </w:pPr>
            <w:r>
              <w:t>$50.0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04892E3" w14:textId="016673A5" w:rsidR="000E7902" w:rsidRDefault="000E7902" w:rsidP="000E7902">
            <w:pPr>
              <w:jc w:val="center"/>
            </w:pPr>
            <w:r>
              <w:t>$4.0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37EC1F" w14:textId="0C46C08F" w:rsidR="000E7902" w:rsidRDefault="000E7902" w:rsidP="000E79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6A6369" w14:textId="29CF4094" w:rsidR="000E7902" w:rsidRDefault="000E7902" w:rsidP="000E7902">
            <w:pPr>
              <w:jc w:val="center"/>
            </w:pPr>
            <w:r>
              <w:t>$54.00</w:t>
            </w:r>
          </w:p>
        </w:tc>
      </w:tr>
      <w:tr w:rsidR="00C42654" w14:paraId="3301BAB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E146BB6" w14:textId="48FD1E2F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074CF3A" w14:textId="5DB9E39E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</w:t>
            </w:r>
            <w:r w:rsidR="008E5281">
              <w:t xml:space="preserve">  - Various flavor (September 18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C3EC10E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E811FE2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B10D39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5521BE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DFC4E4A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35445AC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315F09A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63DEA8" w14:textId="77B0C752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661C25F" w14:textId="77777777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(September 25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6AB391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77A195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7EBE26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519CA8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9F3C59B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7F0865B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42809DCA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60144A6" w14:textId="53DB85C8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9B36202" w14:textId="5DDD4761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(</w:t>
            </w:r>
            <w:r w:rsidR="008E5281">
              <w:t xml:space="preserve"> </w:t>
            </w:r>
            <w:r w:rsidR="008E5281">
              <w:t>October 02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1C3A811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A1356A4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2EF8979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79D420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CBC27D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9F120B5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7DB84E84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5B3226A6" w14:textId="27A82033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E018719" w14:textId="40BA2A27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(</w:t>
            </w:r>
            <w:r w:rsidR="008E5281">
              <w:t xml:space="preserve"> </w:t>
            </w:r>
            <w:r w:rsidR="008E5281">
              <w:t>October  09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BA886ED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4CF874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2E4697C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AF90BC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508292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4ADE1B2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C42654" w14:paraId="225599E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A90A87" w14:textId="77E8167F" w:rsidR="00C42654" w:rsidRDefault="00C42654" w:rsidP="00C42654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A059829" w14:textId="436EC922" w:rsidR="00C42654" w:rsidRDefault="00C42654" w:rsidP="00C42654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(</w:t>
            </w:r>
            <w:r w:rsidR="008E5281">
              <w:t xml:space="preserve"> </w:t>
            </w:r>
            <w:r w:rsidR="008E5281">
              <w:t>October 16</w:t>
            </w:r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AB42CC" w14:textId="77777777" w:rsidR="00C42654" w:rsidRDefault="00C42654" w:rsidP="00C42654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C2E6725" w14:textId="77777777" w:rsidR="00C42654" w:rsidRDefault="00C42654" w:rsidP="00C42654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37EAE1" w14:textId="77777777" w:rsidR="00C42654" w:rsidRDefault="00C42654" w:rsidP="00C42654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3A9E11" w14:textId="77777777" w:rsidR="00C42654" w:rsidRDefault="00C42654" w:rsidP="00C42654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2CED455" w14:textId="77777777" w:rsidR="00C42654" w:rsidRDefault="00C42654" w:rsidP="00C42654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3B498C5" w14:textId="77777777" w:rsidR="00C42654" w:rsidRDefault="00C42654" w:rsidP="00C42654">
            <w:pPr>
              <w:jc w:val="center"/>
            </w:pPr>
            <w:r>
              <w:t>$5.81</w:t>
            </w:r>
          </w:p>
        </w:tc>
      </w:tr>
      <w:tr w:rsidR="00ED1A57" w14:paraId="64841047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428F55" w14:textId="1DB3FB67" w:rsidR="00ED1A57" w:rsidRDefault="00C42654" w:rsidP="00ED1A57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81AA16" w14:textId="378ABE1F" w:rsidR="00ED1A57" w:rsidRDefault="00ED1A57" w:rsidP="00ED1A57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(</w:t>
            </w:r>
            <w:r w:rsidR="008E5281">
              <w:t xml:space="preserve"> </w:t>
            </w:r>
            <w:r w:rsidR="008E5281">
              <w:t>October 23</w:t>
            </w:r>
            <w:bookmarkStart w:id="0" w:name="_GoBack"/>
            <w:bookmarkEnd w:id="0"/>
            <w: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66F1A5" w14:textId="30759CEA" w:rsidR="00ED1A57" w:rsidRDefault="00ED1A57" w:rsidP="00ED1A57">
            <w:pPr>
              <w:jc w:val="center"/>
            </w:pPr>
            <w: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51371B" w14:textId="1E5C2FFD" w:rsidR="00ED1A57" w:rsidRDefault="00ED1A57" w:rsidP="00ED1A57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BC03CA" w14:textId="51A9C2D1" w:rsidR="00ED1A57" w:rsidRDefault="00ED1A57" w:rsidP="00ED1A57">
            <w:pPr>
              <w:jc w:val="center"/>
            </w:pPr>
            <w:r>
              <w:t>$5.38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2EA3553" w14:textId="15F1755B" w:rsidR="00ED1A57" w:rsidRDefault="00ED1A57" w:rsidP="00ED1A57">
            <w:pPr>
              <w:jc w:val="center"/>
            </w:pPr>
            <w:r>
              <w:t>$0.43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0C7BEE" w14:textId="2DFD4F16" w:rsidR="00ED1A57" w:rsidRDefault="00ED1A57" w:rsidP="00ED1A57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7FFB3DF0" w14:textId="6D15FD87" w:rsidR="00ED1A57" w:rsidRDefault="00ED1A57" w:rsidP="00ED1A57">
            <w:pPr>
              <w:jc w:val="center"/>
            </w:pPr>
            <w:r>
              <w:t>$5.81</w:t>
            </w:r>
          </w:p>
        </w:tc>
      </w:tr>
      <w:tr w:rsidR="00ED1A57" w14:paraId="3883B194" w14:textId="77777777" w:rsidTr="00ED1A57">
        <w:trPr>
          <w:trHeight w:val="122"/>
        </w:trPr>
        <w:tc>
          <w:tcPr>
            <w:tcW w:w="4473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19D079C6" w:rsidR="00ED1A57" w:rsidRDefault="00ED1A57" w:rsidP="00ED1A57">
            <w:pPr>
              <w:jc w:val="center"/>
            </w:pPr>
            <w:r>
              <w:t>Total Cost</w:t>
            </w:r>
          </w:p>
        </w:tc>
        <w:tc>
          <w:tcPr>
            <w:tcW w:w="52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5669EBB0" w14:textId="2151220C" w:rsidR="00ED1A57" w:rsidRPr="00302506" w:rsidRDefault="00ED1A57" w:rsidP="001A28CB">
            <w:pPr>
              <w:jc w:val="center"/>
              <w:rPr>
                <w:b/>
              </w:rPr>
            </w:pPr>
            <w:r>
              <w:rPr>
                <w:b/>
              </w:rPr>
              <w:t>$</w:t>
            </w:r>
            <w:r w:rsidR="00AC6EBE">
              <w:rPr>
                <w:b/>
              </w:rPr>
              <w:t>600.78</w:t>
            </w: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73641"/>
    <w:rsid w:val="00182DEE"/>
    <w:rsid w:val="0018481F"/>
    <w:rsid w:val="00193830"/>
    <w:rsid w:val="00196FA3"/>
    <w:rsid w:val="001A28CB"/>
    <w:rsid w:val="001B63BA"/>
    <w:rsid w:val="001F7AB4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A06C7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630669"/>
    <w:rsid w:val="006667F1"/>
    <w:rsid w:val="006B7D70"/>
    <w:rsid w:val="006C2762"/>
    <w:rsid w:val="006C7AE7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E1EBE"/>
    <w:rsid w:val="009E455D"/>
    <w:rsid w:val="00A0203E"/>
    <w:rsid w:val="00A35797"/>
    <w:rsid w:val="00A43BB7"/>
    <w:rsid w:val="00A6178A"/>
    <w:rsid w:val="00A62084"/>
    <w:rsid w:val="00A83172"/>
    <w:rsid w:val="00AC4540"/>
    <w:rsid w:val="00AC6EBE"/>
    <w:rsid w:val="00B03C11"/>
    <w:rsid w:val="00BA0CF1"/>
    <w:rsid w:val="00BA1003"/>
    <w:rsid w:val="00BA521C"/>
    <w:rsid w:val="00BD36DF"/>
    <w:rsid w:val="00C0260B"/>
    <w:rsid w:val="00C179A1"/>
    <w:rsid w:val="00C42654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60111"/>
    <w:rsid w:val="00D66356"/>
    <w:rsid w:val="00D93010"/>
    <w:rsid w:val="00D93A2C"/>
    <w:rsid w:val="00DB6F75"/>
    <w:rsid w:val="00DE1C2A"/>
    <w:rsid w:val="00DE5889"/>
    <w:rsid w:val="00E07461"/>
    <w:rsid w:val="00E47920"/>
    <w:rsid w:val="00E728CB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F2CA7-47FE-4F50-832B-16AB85E88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34</cp:revision>
  <cp:lastPrinted>2015-06-25T10:24:00Z</cp:lastPrinted>
  <dcterms:created xsi:type="dcterms:W3CDTF">2015-07-14T03:05:00Z</dcterms:created>
  <dcterms:modified xsi:type="dcterms:W3CDTF">2015-08-22T02:38:00Z</dcterms:modified>
</cp:coreProperties>
</file>